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f43659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f43659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27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MY4DQQhD+QD//6V/wNlmkybNSabIJNqd2cICY8zUfC3UT32rqh79quEDXvW9/vutCCS0Bv/jQ4pX3QUiQXHycIEnNL6v8IhELgd9gUfKVBWQwgv+VNLPOqivVitbprsaSvkrwUmd5X2IBy6pbwrUM+J6MChXVfmKyTg+Vhd6Ndx9MX8tmIbbGOyUWC/baqSRR3GZ5qv2hXZ8Is+XgVE06JVLXo96mBOonil/9lnK5TnEfqDgJBpvDvJlZW3Prm6uP7hp11mY9IHfj63l0d+Bn1rQeI+73K8saYGOHCbv37FOsCTiwp8N69y7LuaH4ivrJtefRpoEbbgL//N423Eu/k7wtrb2hJP7hl2h9wp2wB9bo63ryevh+4Gs1JcOxPz99n33D12uYuqVxexB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ow well does the Artifact blade stay in place? Obviously, it would be</w:t>
      </w:r>
      <w:r>
        <w:t xml:space="preserve"> </w:t>
      </w:r>
      <w:r>
        <w:t xml:space="preserve">bad news if that thing opened while it was in your pocket. I'm assuming</w:t>
      </w:r>
      <w:r>
        <w:t xml:space="preserve"> </w:t>
      </w:r>
      <w:r>
        <w:t xml:space="preserve">that's a problem you haven't had?</w:t>
      </w:r>
    </w:p>
    <w:bookmarkStart w:id="25" w:name="brett-dec-14-2012-1109-p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Dec 14, 2012 11:09 pm</w:t>
        </w:r>
      </w:hyperlink>
    </w:p>
    <w:p>
      <w:pPr>
        <w:pStyle w:val="FirstParagraph"/>
      </w:pPr>
      <w:r>
        <w:t xml:space="preserve">It's quite a sturdy hinge and has a pressure safety on it. I've never</w:t>
      </w:r>
      <w:r>
        <w:t xml:space="preserve"> </w:t>
      </w:r>
      <w:r>
        <w:t xml:space="preserve">had it open once after over a year of carrying it in my pocket dai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f43659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27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3f436590-4208-11e9-9d31-040140774501/gerber-artifact-the-most-useful-thing-in-my-pocket-brettterpstra-com#3f436596-4208-11e9-9d31-040140774501" TargetMode="External" /><Relationship Type="http://schemas.openxmlformats.org/officeDocument/2006/relationships/hyperlink" Id="rId20" Target="https://my.remarkbox.com/3f436595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3f436590-4208-11e9-9d31-040140774501/gerber-artifact-the-most-useful-thing-in-my-pocket-brettterpstra-com#3f436596-4208-11e9-9d31-040140774501" TargetMode="External" /><Relationship Type="http://schemas.openxmlformats.org/officeDocument/2006/relationships/hyperlink" Id="rId20" Target="https://my.remarkbox.com/3f436595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f436595</dc:title>
  <dc:creator/>
  <cp:keywords/>
  <dcterms:created xsi:type="dcterms:W3CDTF">2026-05-06T01:27:39Z</dcterms:created>
  <dcterms:modified xsi:type="dcterms:W3CDTF">2026-05-06T01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